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96608B" w14:textId="5CDA1127" w:rsidR="005F681B" w:rsidRPr="00474E09" w:rsidRDefault="006E2F98" w:rsidP="005F681B">
      <w:pPr>
        <w:jc w:val="center"/>
        <w:rPr>
          <w:b/>
          <w:color w:val="000000"/>
          <w:sz w:val="28"/>
          <w:szCs w:val="28"/>
        </w:rPr>
      </w:pPr>
      <w:r w:rsidRPr="00474E09">
        <w:rPr>
          <w:b/>
          <w:sz w:val="28"/>
          <w:szCs w:val="28"/>
        </w:rPr>
        <w:t xml:space="preserve">Інформація про відповідність </w:t>
      </w:r>
      <w:r w:rsidR="005F681B" w:rsidRPr="00474E09">
        <w:rPr>
          <w:b/>
          <w:color w:val="000000"/>
          <w:sz w:val="28"/>
          <w:szCs w:val="28"/>
        </w:rPr>
        <w:t>Дмитра ПАВЛЕНК</w:t>
      </w:r>
      <w:r w:rsidR="00F76F84" w:rsidRPr="00474E09">
        <w:rPr>
          <w:b/>
          <w:color w:val="000000"/>
          <w:sz w:val="28"/>
          <w:szCs w:val="28"/>
        </w:rPr>
        <w:t>А</w:t>
      </w:r>
      <w:r w:rsidR="005F681B" w:rsidRPr="00474E09">
        <w:rPr>
          <w:b/>
          <w:color w:val="000000"/>
          <w:sz w:val="28"/>
          <w:szCs w:val="28"/>
        </w:rPr>
        <w:t xml:space="preserve"> </w:t>
      </w:r>
      <w:r w:rsidR="005F681B" w:rsidRPr="00474E09">
        <w:rPr>
          <w:b/>
          <w:sz w:val="28"/>
          <w:szCs w:val="28"/>
        </w:rPr>
        <w:t>посад</w:t>
      </w:r>
      <w:r w:rsidR="00D15603" w:rsidRPr="00474E09">
        <w:rPr>
          <w:b/>
          <w:sz w:val="28"/>
          <w:szCs w:val="28"/>
        </w:rPr>
        <w:t>і</w:t>
      </w:r>
      <w:r w:rsidR="005F681B" w:rsidRPr="00474E09">
        <w:rPr>
          <w:b/>
          <w:sz w:val="28"/>
          <w:szCs w:val="28"/>
        </w:rPr>
        <w:t xml:space="preserve"> </w:t>
      </w:r>
      <w:r w:rsidR="00D15603" w:rsidRPr="00474E09">
        <w:rPr>
          <w:b/>
          <w:sz w:val="28"/>
          <w:szCs w:val="28"/>
        </w:rPr>
        <w:br/>
      </w:r>
      <w:r w:rsidR="005F681B" w:rsidRPr="00474E09">
        <w:rPr>
          <w:b/>
          <w:sz w:val="28"/>
          <w:szCs w:val="28"/>
        </w:rPr>
        <w:t>завідувача кафедрою «Технологія авіаційних двигунів»</w:t>
      </w:r>
    </w:p>
    <w:p w14:paraId="7631FA4E" w14:textId="77777777" w:rsidR="006E2F98" w:rsidRPr="00474E09" w:rsidRDefault="006E2F98" w:rsidP="006E2F98">
      <w:pPr>
        <w:ind w:firstLine="851"/>
        <w:rPr>
          <w:color w:val="000000"/>
          <w:sz w:val="28"/>
          <w:szCs w:val="28"/>
        </w:rPr>
      </w:pPr>
    </w:p>
    <w:p w14:paraId="00981B27" w14:textId="32CB13A9" w:rsidR="005D5A13" w:rsidRPr="00474E09" w:rsidRDefault="006E2F98" w:rsidP="00BE0877">
      <w:pPr>
        <w:ind w:firstLine="567"/>
        <w:jc w:val="both"/>
        <w:rPr>
          <w:color w:val="000000"/>
          <w:sz w:val="28"/>
          <w:szCs w:val="28"/>
        </w:rPr>
      </w:pPr>
      <w:r w:rsidRPr="00474E09">
        <w:rPr>
          <w:color w:val="000000"/>
          <w:sz w:val="28"/>
          <w:szCs w:val="28"/>
        </w:rPr>
        <w:t xml:space="preserve">Доктор технічних наук, професор </w:t>
      </w:r>
      <w:r w:rsidR="005D5A13" w:rsidRPr="00474E09">
        <w:rPr>
          <w:color w:val="000000"/>
          <w:sz w:val="28"/>
          <w:szCs w:val="28"/>
        </w:rPr>
        <w:t>Дмитро ПАВЛЕНКО</w:t>
      </w:r>
      <w:r w:rsidRPr="00474E09">
        <w:rPr>
          <w:color w:val="000000"/>
          <w:sz w:val="28"/>
          <w:szCs w:val="28"/>
        </w:rPr>
        <w:t xml:space="preserve"> працює на посаді </w:t>
      </w:r>
      <w:r w:rsidR="005D5A13" w:rsidRPr="00474E09">
        <w:rPr>
          <w:color w:val="000000"/>
          <w:sz w:val="28"/>
          <w:szCs w:val="28"/>
        </w:rPr>
        <w:t>професора кафедрі «Технологі</w:t>
      </w:r>
      <w:r w:rsidR="008F0858" w:rsidRPr="00474E09">
        <w:rPr>
          <w:color w:val="000000"/>
          <w:sz w:val="28"/>
          <w:szCs w:val="28"/>
        </w:rPr>
        <w:t>я</w:t>
      </w:r>
      <w:r w:rsidR="005D5A13" w:rsidRPr="00474E09">
        <w:rPr>
          <w:color w:val="000000"/>
          <w:sz w:val="28"/>
          <w:szCs w:val="28"/>
        </w:rPr>
        <w:t xml:space="preserve"> авіаційних двигунів» НУ «Запорізька політехніка» з 2019 р. </w:t>
      </w:r>
    </w:p>
    <w:p w14:paraId="1E8CE828" w14:textId="77777777" w:rsidR="00F76F84" w:rsidRPr="00474E09" w:rsidRDefault="006E2F98" w:rsidP="00BE0877">
      <w:pPr>
        <w:autoSpaceDE w:val="0"/>
        <w:autoSpaceDN w:val="0"/>
        <w:adjustRightInd w:val="0"/>
        <w:ind w:firstLine="567"/>
        <w:jc w:val="both"/>
        <w:rPr>
          <w:color w:val="000000"/>
          <w:sz w:val="28"/>
          <w:szCs w:val="28"/>
        </w:rPr>
      </w:pPr>
      <w:r w:rsidRPr="00474E09">
        <w:rPr>
          <w:color w:val="000000"/>
          <w:sz w:val="28"/>
          <w:szCs w:val="28"/>
        </w:rPr>
        <w:t xml:space="preserve">Після закінчення </w:t>
      </w:r>
      <w:r w:rsidR="00F76F84" w:rsidRPr="00474E09">
        <w:rPr>
          <w:color w:val="000000"/>
          <w:sz w:val="28"/>
          <w:szCs w:val="28"/>
        </w:rPr>
        <w:t xml:space="preserve">Запорізького державного технічного </w:t>
      </w:r>
      <w:r w:rsidRPr="00474E09">
        <w:rPr>
          <w:color w:val="000000"/>
          <w:sz w:val="28"/>
          <w:szCs w:val="28"/>
        </w:rPr>
        <w:t xml:space="preserve">університету та отримання диплому спеціаліста за спеціальністю </w:t>
      </w:r>
      <w:r w:rsidR="00E601AA" w:rsidRPr="00474E09">
        <w:rPr>
          <w:sz w:val="28"/>
          <w:szCs w:val="28"/>
        </w:rPr>
        <w:t xml:space="preserve">“Двигуни та енергетичні установки літальних апаратів” з 1999 року </w:t>
      </w:r>
      <w:r w:rsidRPr="00474E09">
        <w:rPr>
          <w:color w:val="000000"/>
          <w:sz w:val="28"/>
          <w:szCs w:val="28"/>
        </w:rPr>
        <w:t xml:space="preserve">працює в </w:t>
      </w:r>
      <w:r w:rsidR="00F76F84" w:rsidRPr="00474E09">
        <w:rPr>
          <w:color w:val="000000"/>
          <w:sz w:val="28"/>
          <w:szCs w:val="28"/>
        </w:rPr>
        <w:t>університеті</w:t>
      </w:r>
      <w:r w:rsidRPr="00474E09">
        <w:rPr>
          <w:color w:val="000000"/>
          <w:sz w:val="28"/>
          <w:szCs w:val="28"/>
        </w:rPr>
        <w:t xml:space="preserve">. Навчався в аспірантурі у </w:t>
      </w:r>
      <w:r w:rsidR="008F0858" w:rsidRPr="00474E09">
        <w:rPr>
          <w:color w:val="000000"/>
          <w:sz w:val="28"/>
          <w:szCs w:val="28"/>
        </w:rPr>
        <w:t>1999</w:t>
      </w:r>
      <w:r w:rsidRPr="00474E09">
        <w:rPr>
          <w:color w:val="000000"/>
          <w:sz w:val="28"/>
          <w:szCs w:val="28"/>
        </w:rPr>
        <w:t>-200</w:t>
      </w:r>
      <w:r w:rsidR="008F0858" w:rsidRPr="00474E09">
        <w:rPr>
          <w:color w:val="000000"/>
          <w:sz w:val="28"/>
          <w:szCs w:val="28"/>
        </w:rPr>
        <w:t>2</w:t>
      </w:r>
      <w:r w:rsidRPr="00474E09">
        <w:rPr>
          <w:color w:val="000000"/>
          <w:sz w:val="28"/>
          <w:szCs w:val="28"/>
        </w:rPr>
        <w:t xml:space="preserve"> роках, після закінчення якої з 200</w:t>
      </w:r>
      <w:r w:rsidR="008F0858" w:rsidRPr="00474E09">
        <w:rPr>
          <w:color w:val="000000"/>
          <w:sz w:val="28"/>
          <w:szCs w:val="28"/>
        </w:rPr>
        <w:t>2</w:t>
      </w:r>
      <w:r w:rsidRPr="00474E09">
        <w:rPr>
          <w:color w:val="000000"/>
          <w:sz w:val="28"/>
          <w:szCs w:val="28"/>
        </w:rPr>
        <w:t xml:space="preserve"> р. працює на кафедрі </w:t>
      </w:r>
      <w:r w:rsidR="00F76F84" w:rsidRPr="00474E09">
        <w:rPr>
          <w:color w:val="000000"/>
          <w:sz w:val="28"/>
          <w:szCs w:val="28"/>
        </w:rPr>
        <w:t xml:space="preserve">«Технологія авіаційних двигунів та машинобудування» та після реорганізації на кафедрі </w:t>
      </w:r>
      <w:r w:rsidR="008F0858" w:rsidRPr="00474E09">
        <w:rPr>
          <w:color w:val="000000"/>
          <w:sz w:val="28"/>
          <w:szCs w:val="28"/>
        </w:rPr>
        <w:t xml:space="preserve">«Технологія авіаційних двигунів». </w:t>
      </w:r>
    </w:p>
    <w:p w14:paraId="51E9C944" w14:textId="6E50E063" w:rsidR="006E2F98" w:rsidRPr="00474E09" w:rsidRDefault="006E2F98" w:rsidP="00BE0877">
      <w:pPr>
        <w:autoSpaceDE w:val="0"/>
        <w:autoSpaceDN w:val="0"/>
        <w:adjustRightInd w:val="0"/>
        <w:ind w:firstLine="567"/>
        <w:jc w:val="both"/>
        <w:rPr>
          <w:color w:val="000000"/>
          <w:sz w:val="28"/>
          <w:szCs w:val="28"/>
        </w:rPr>
      </w:pPr>
      <w:r w:rsidRPr="00474E09">
        <w:rPr>
          <w:color w:val="000000"/>
          <w:sz w:val="28"/>
          <w:szCs w:val="28"/>
        </w:rPr>
        <w:t>У 200</w:t>
      </w:r>
      <w:r w:rsidR="008F0858" w:rsidRPr="00474E09">
        <w:rPr>
          <w:color w:val="000000"/>
          <w:sz w:val="28"/>
          <w:szCs w:val="28"/>
        </w:rPr>
        <w:t>4</w:t>
      </w:r>
      <w:r w:rsidRPr="00474E09">
        <w:rPr>
          <w:color w:val="000000"/>
          <w:sz w:val="28"/>
          <w:szCs w:val="28"/>
        </w:rPr>
        <w:t xml:space="preserve"> р. захистив кандидатську дисертацію </w:t>
      </w:r>
      <w:r w:rsidR="008F0858" w:rsidRPr="00474E09">
        <w:rPr>
          <w:color w:val="000000"/>
          <w:sz w:val="28"/>
          <w:szCs w:val="28"/>
        </w:rPr>
        <w:t>за спеціальністю 05.07.04 «"Технологія виробництва літальних апаратів". У</w:t>
      </w:r>
      <w:r w:rsidRPr="00474E09">
        <w:rPr>
          <w:color w:val="000000"/>
          <w:sz w:val="28"/>
          <w:szCs w:val="28"/>
        </w:rPr>
        <w:t xml:space="preserve"> 200</w:t>
      </w:r>
      <w:r w:rsidR="008F0858" w:rsidRPr="00474E09">
        <w:rPr>
          <w:color w:val="000000"/>
          <w:sz w:val="28"/>
          <w:szCs w:val="28"/>
        </w:rPr>
        <w:t>6</w:t>
      </w:r>
      <w:r w:rsidRPr="00474E09">
        <w:rPr>
          <w:color w:val="000000"/>
          <w:sz w:val="28"/>
          <w:szCs w:val="28"/>
        </w:rPr>
        <w:t xml:space="preserve"> р. отримав вчене звання доцента кафедри </w:t>
      </w:r>
      <w:r w:rsidR="008F0858" w:rsidRPr="00474E09">
        <w:rPr>
          <w:color w:val="000000"/>
          <w:sz w:val="28"/>
          <w:szCs w:val="28"/>
        </w:rPr>
        <w:t xml:space="preserve">«Технологія авіаційних двигунів». </w:t>
      </w:r>
      <w:r w:rsidRPr="00474E09">
        <w:rPr>
          <w:color w:val="000000"/>
          <w:sz w:val="28"/>
          <w:szCs w:val="28"/>
        </w:rPr>
        <w:t>З 201</w:t>
      </w:r>
      <w:r w:rsidR="008F0858" w:rsidRPr="00474E09">
        <w:rPr>
          <w:color w:val="000000"/>
          <w:sz w:val="28"/>
          <w:szCs w:val="28"/>
        </w:rPr>
        <w:t>5</w:t>
      </w:r>
      <w:r w:rsidRPr="00474E09">
        <w:rPr>
          <w:color w:val="000000"/>
          <w:sz w:val="28"/>
          <w:szCs w:val="28"/>
        </w:rPr>
        <w:t xml:space="preserve"> до 201</w:t>
      </w:r>
      <w:r w:rsidR="008F0858" w:rsidRPr="00474E09">
        <w:rPr>
          <w:color w:val="000000"/>
          <w:sz w:val="28"/>
          <w:szCs w:val="28"/>
        </w:rPr>
        <w:t>8</w:t>
      </w:r>
      <w:r w:rsidRPr="00474E09">
        <w:rPr>
          <w:color w:val="000000"/>
          <w:sz w:val="28"/>
          <w:szCs w:val="28"/>
        </w:rPr>
        <w:t xml:space="preserve"> роки проходив підготовку в докторантурі. У 20</w:t>
      </w:r>
      <w:r w:rsidR="008F0858" w:rsidRPr="00474E09">
        <w:rPr>
          <w:color w:val="000000"/>
          <w:sz w:val="28"/>
          <w:szCs w:val="28"/>
        </w:rPr>
        <w:t>2</w:t>
      </w:r>
      <w:r w:rsidR="003A41B8" w:rsidRPr="00474E09">
        <w:rPr>
          <w:color w:val="000000"/>
          <w:sz w:val="28"/>
          <w:szCs w:val="28"/>
        </w:rPr>
        <w:t>1</w:t>
      </w:r>
      <w:r w:rsidRPr="00474E09">
        <w:rPr>
          <w:color w:val="000000"/>
          <w:sz w:val="28"/>
          <w:szCs w:val="28"/>
        </w:rPr>
        <w:t xml:space="preserve"> році захистив докторську дисертацію на тему:</w:t>
      </w:r>
      <w:r w:rsidR="008F0858" w:rsidRPr="00474E09">
        <w:rPr>
          <w:color w:val="000000"/>
          <w:sz w:val="28"/>
          <w:szCs w:val="28"/>
        </w:rPr>
        <w:t xml:space="preserve"> «Розвиток наукових основ і удосконалення процесів виготовлення деталей з порошкових матеріалів для  газотурбінних двигунів із застосуванням інтенсивної пластичної деформації»</w:t>
      </w:r>
      <w:r w:rsidR="003A41B8" w:rsidRPr="00474E09">
        <w:rPr>
          <w:color w:val="000000"/>
          <w:sz w:val="28"/>
          <w:szCs w:val="28"/>
        </w:rPr>
        <w:t xml:space="preserve">. </w:t>
      </w:r>
      <w:r w:rsidRPr="00474E09">
        <w:rPr>
          <w:color w:val="000000"/>
          <w:sz w:val="28"/>
          <w:szCs w:val="28"/>
        </w:rPr>
        <w:t>У 20</w:t>
      </w:r>
      <w:r w:rsidR="003A41B8" w:rsidRPr="00474E09">
        <w:rPr>
          <w:color w:val="000000"/>
          <w:sz w:val="28"/>
          <w:szCs w:val="28"/>
        </w:rPr>
        <w:t>22</w:t>
      </w:r>
      <w:r w:rsidRPr="00474E09">
        <w:rPr>
          <w:color w:val="000000"/>
          <w:sz w:val="28"/>
          <w:szCs w:val="28"/>
        </w:rPr>
        <w:t xml:space="preserve"> році отримав вчене звання професора кафедри</w:t>
      </w:r>
      <w:r w:rsidR="00F76F84" w:rsidRPr="00474E09">
        <w:rPr>
          <w:color w:val="000000"/>
          <w:sz w:val="28"/>
          <w:szCs w:val="28"/>
        </w:rPr>
        <w:t xml:space="preserve"> «Технологія авіаційних двигунів».</w:t>
      </w:r>
    </w:p>
    <w:p w14:paraId="01D78D99" w14:textId="70EDCF8F" w:rsidR="00C44DC9" w:rsidRPr="00474E09" w:rsidRDefault="006E2F98" w:rsidP="00BE0877">
      <w:pPr>
        <w:autoSpaceDE w:val="0"/>
        <w:autoSpaceDN w:val="0"/>
        <w:adjustRightInd w:val="0"/>
        <w:ind w:firstLine="567"/>
        <w:jc w:val="both"/>
        <w:rPr>
          <w:color w:val="000000"/>
          <w:sz w:val="28"/>
          <w:szCs w:val="28"/>
        </w:rPr>
      </w:pPr>
      <w:r w:rsidRPr="00474E09">
        <w:rPr>
          <w:color w:val="000000"/>
          <w:sz w:val="28"/>
          <w:szCs w:val="28"/>
        </w:rPr>
        <w:t xml:space="preserve">За </w:t>
      </w:r>
      <w:r w:rsidR="003A41B8" w:rsidRPr="00474E09">
        <w:rPr>
          <w:color w:val="000000"/>
          <w:sz w:val="28"/>
          <w:szCs w:val="28"/>
        </w:rPr>
        <w:t xml:space="preserve">період </w:t>
      </w:r>
      <w:r w:rsidRPr="00474E09">
        <w:rPr>
          <w:color w:val="000000"/>
          <w:sz w:val="28"/>
          <w:szCs w:val="28"/>
        </w:rPr>
        <w:t>201</w:t>
      </w:r>
      <w:r w:rsidR="003A41B8" w:rsidRPr="00474E09">
        <w:rPr>
          <w:color w:val="000000"/>
          <w:sz w:val="28"/>
          <w:szCs w:val="28"/>
        </w:rPr>
        <w:t>8</w:t>
      </w:r>
      <w:r w:rsidRPr="00474E09">
        <w:rPr>
          <w:color w:val="000000"/>
          <w:sz w:val="28"/>
          <w:szCs w:val="28"/>
        </w:rPr>
        <w:t>–202</w:t>
      </w:r>
      <w:r w:rsidR="003A41B8" w:rsidRPr="00474E09">
        <w:rPr>
          <w:color w:val="000000"/>
          <w:sz w:val="28"/>
          <w:szCs w:val="28"/>
        </w:rPr>
        <w:t>2</w:t>
      </w:r>
      <w:r w:rsidRPr="00474E09">
        <w:rPr>
          <w:color w:val="000000"/>
          <w:sz w:val="28"/>
          <w:szCs w:val="28"/>
        </w:rPr>
        <w:t xml:space="preserve"> рр. опублікував </w:t>
      </w:r>
      <w:r w:rsidR="002D5640" w:rsidRPr="00474E09">
        <w:rPr>
          <w:color w:val="000000"/>
          <w:sz w:val="28"/>
          <w:szCs w:val="28"/>
        </w:rPr>
        <w:t>42 наукові праці сердь яких 18 індексованих</w:t>
      </w:r>
      <w:r w:rsidR="00C44FE8" w:rsidRPr="00474E09">
        <w:rPr>
          <w:color w:val="000000"/>
          <w:sz w:val="28"/>
          <w:szCs w:val="28"/>
        </w:rPr>
        <w:t xml:space="preserve"> наукометричною базою </w:t>
      </w:r>
      <w:r w:rsidR="002D5640" w:rsidRPr="00474E09">
        <w:rPr>
          <w:color w:val="000000"/>
          <w:sz w:val="28"/>
          <w:szCs w:val="28"/>
        </w:rPr>
        <w:t xml:space="preserve"> SCOPUS, 24 в фахових виданнях, 10 патентів України на корисні моделі, 10 Навчально-методичні роботи серед яких </w:t>
      </w:r>
      <w:r w:rsidR="00DC690A" w:rsidRPr="00474E09">
        <w:rPr>
          <w:color w:val="000000"/>
          <w:sz w:val="28"/>
          <w:szCs w:val="28"/>
        </w:rPr>
        <w:t>2</w:t>
      </w:r>
      <w:r w:rsidR="002D5640" w:rsidRPr="00474E09">
        <w:rPr>
          <w:color w:val="000000"/>
          <w:sz w:val="28"/>
          <w:szCs w:val="28"/>
        </w:rPr>
        <w:t xml:space="preserve"> навчальних посібника.</w:t>
      </w:r>
    </w:p>
    <w:p w14:paraId="68FFBBF9" w14:textId="74FFB3D3" w:rsidR="002D5640" w:rsidRPr="00474E09" w:rsidRDefault="00C44DC9" w:rsidP="00BE0877">
      <w:pPr>
        <w:autoSpaceDE w:val="0"/>
        <w:autoSpaceDN w:val="0"/>
        <w:adjustRightInd w:val="0"/>
        <w:ind w:firstLine="567"/>
        <w:jc w:val="both"/>
        <w:rPr>
          <w:color w:val="000000"/>
          <w:sz w:val="28"/>
          <w:szCs w:val="28"/>
        </w:rPr>
      </w:pPr>
      <w:r w:rsidRPr="00474E09">
        <w:rPr>
          <w:color w:val="000000"/>
          <w:sz w:val="28"/>
          <w:szCs w:val="28"/>
        </w:rPr>
        <w:t>Брав участь у</w:t>
      </w:r>
      <w:r w:rsidR="00DC690A" w:rsidRPr="00474E09">
        <w:rPr>
          <w:color w:val="000000"/>
          <w:sz w:val="28"/>
          <w:szCs w:val="28"/>
        </w:rPr>
        <w:t>18</w:t>
      </w:r>
      <w:r w:rsidRPr="00474E09">
        <w:rPr>
          <w:color w:val="000000"/>
          <w:sz w:val="28"/>
          <w:szCs w:val="28"/>
        </w:rPr>
        <w:t xml:space="preserve"> конференціях різних рівнів (за профілем кафедри).</w:t>
      </w:r>
    </w:p>
    <w:p w14:paraId="759072ED" w14:textId="166F82A7" w:rsidR="002D5640" w:rsidRPr="00474E09" w:rsidRDefault="002D5640" w:rsidP="00BE0877">
      <w:pPr>
        <w:ind w:firstLine="567"/>
        <w:jc w:val="both"/>
        <w:rPr>
          <w:sz w:val="28"/>
          <w:szCs w:val="28"/>
        </w:rPr>
      </w:pPr>
      <w:r w:rsidRPr="00474E09">
        <w:rPr>
          <w:sz w:val="28"/>
          <w:szCs w:val="28"/>
        </w:rPr>
        <w:t>Був керівником та відповідальним виконавцем господарчих договорів з ДП «Івченко-Прогрес» та АТ «Мотор Січ», а також виконавцем держбюджетних науково-дослідних робіт.</w:t>
      </w:r>
    </w:p>
    <w:p w14:paraId="41517DC0" w14:textId="60451099" w:rsidR="006E2F98" w:rsidRPr="00474E09" w:rsidRDefault="006E2F98" w:rsidP="00BE0877">
      <w:pPr>
        <w:ind w:firstLine="567"/>
        <w:jc w:val="both"/>
        <w:rPr>
          <w:sz w:val="28"/>
          <w:szCs w:val="28"/>
        </w:rPr>
      </w:pPr>
      <w:r w:rsidRPr="00474E09">
        <w:rPr>
          <w:sz w:val="28"/>
          <w:szCs w:val="28"/>
        </w:rPr>
        <w:t>Брав участь у міжнародних освітніх проєктах</w:t>
      </w:r>
      <w:r w:rsidR="00C44FE8" w:rsidRPr="00474E09">
        <w:rPr>
          <w:sz w:val="28"/>
          <w:szCs w:val="28"/>
        </w:rPr>
        <w:t xml:space="preserve"> Європейського Союзу. Темпус та  </w:t>
      </w:r>
      <w:r w:rsidRPr="00474E09">
        <w:rPr>
          <w:sz w:val="28"/>
          <w:szCs w:val="28"/>
        </w:rPr>
        <w:t>Еразмус+</w:t>
      </w:r>
      <w:r w:rsidR="00C44FE8" w:rsidRPr="00474E09">
        <w:rPr>
          <w:sz w:val="28"/>
          <w:szCs w:val="28"/>
        </w:rPr>
        <w:t xml:space="preserve">. </w:t>
      </w:r>
    </w:p>
    <w:p w14:paraId="566BDABC" w14:textId="285EE13D" w:rsidR="00922514" w:rsidRPr="00474E09" w:rsidRDefault="00922514" w:rsidP="00BE0877">
      <w:pPr>
        <w:ind w:firstLine="567"/>
        <w:jc w:val="both"/>
        <w:rPr>
          <w:sz w:val="28"/>
          <w:szCs w:val="28"/>
        </w:rPr>
      </w:pPr>
      <w:r w:rsidRPr="00474E09">
        <w:rPr>
          <w:sz w:val="28"/>
          <w:szCs w:val="28"/>
        </w:rPr>
        <w:t>Є керівником наукової школи «Ресурсозабезпечення ГТД».</w:t>
      </w:r>
    </w:p>
    <w:p w14:paraId="6E5210D4" w14:textId="6F2DB0F0" w:rsidR="006E2F98" w:rsidRPr="00474E09" w:rsidRDefault="006E2F98" w:rsidP="00BE0877">
      <w:pPr>
        <w:ind w:firstLine="567"/>
        <w:jc w:val="both"/>
        <w:rPr>
          <w:color w:val="000000"/>
          <w:sz w:val="28"/>
          <w:szCs w:val="28"/>
        </w:rPr>
      </w:pPr>
      <w:r w:rsidRPr="00474E09">
        <w:rPr>
          <w:color w:val="000000"/>
          <w:sz w:val="28"/>
          <w:szCs w:val="28"/>
        </w:rPr>
        <w:t>Керує аспірантами. Під його керівництвом захищені кандидатськ</w:t>
      </w:r>
      <w:r w:rsidR="001E00B2" w:rsidRPr="00474E09">
        <w:rPr>
          <w:color w:val="000000"/>
          <w:sz w:val="28"/>
          <w:szCs w:val="28"/>
        </w:rPr>
        <w:t>а</w:t>
      </w:r>
      <w:r w:rsidRPr="00474E09">
        <w:rPr>
          <w:color w:val="000000"/>
          <w:sz w:val="28"/>
          <w:szCs w:val="28"/>
        </w:rPr>
        <w:t xml:space="preserve"> </w:t>
      </w:r>
      <w:r w:rsidR="002D5640" w:rsidRPr="00474E09">
        <w:rPr>
          <w:color w:val="000000"/>
          <w:sz w:val="28"/>
          <w:szCs w:val="28"/>
        </w:rPr>
        <w:t>дисертаці</w:t>
      </w:r>
      <w:r w:rsidR="001E00B2" w:rsidRPr="00474E09">
        <w:rPr>
          <w:color w:val="000000"/>
          <w:sz w:val="28"/>
          <w:szCs w:val="28"/>
        </w:rPr>
        <w:t>я</w:t>
      </w:r>
      <w:r w:rsidR="002D5640" w:rsidRPr="00474E09">
        <w:rPr>
          <w:color w:val="000000"/>
          <w:sz w:val="28"/>
          <w:szCs w:val="28"/>
        </w:rPr>
        <w:t xml:space="preserve"> </w:t>
      </w:r>
      <w:r w:rsidRPr="00474E09">
        <w:rPr>
          <w:color w:val="000000"/>
          <w:sz w:val="28"/>
          <w:szCs w:val="28"/>
        </w:rPr>
        <w:t xml:space="preserve">та </w:t>
      </w:r>
      <w:r w:rsidR="002D5640" w:rsidRPr="00474E09">
        <w:rPr>
          <w:color w:val="000000"/>
          <w:sz w:val="28"/>
          <w:szCs w:val="28"/>
        </w:rPr>
        <w:t>дисертація доктора філософії.</w:t>
      </w:r>
      <w:r w:rsidR="00BE0877" w:rsidRPr="00474E09">
        <w:rPr>
          <w:color w:val="000000"/>
          <w:sz w:val="28"/>
          <w:szCs w:val="28"/>
        </w:rPr>
        <w:t xml:space="preserve"> </w:t>
      </w:r>
    </w:p>
    <w:p w14:paraId="144197AB" w14:textId="65A17AEF" w:rsidR="00BE0877" w:rsidRPr="00474E09" w:rsidRDefault="00BE0877" w:rsidP="00BE0877">
      <w:pPr>
        <w:ind w:firstLine="567"/>
        <w:jc w:val="both"/>
        <w:rPr>
          <w:color w:val="000000"/>
          <w:sz w:val="28"/>
          <w:szCs w:val="28"/>
        </w:rPr>
      </w:pPr>
      <w:r w:rsidRPr="00474E09">
        <w:rPr>
          <w:sz w:val="28"/>
          <w:szCs w:val="28"/>
          <w:highlight w:val="white"/>
        </w:rPr>
        <w:t>Приймав участь в атестації наукових кадрів у якості офіційного опонента</w:t>
      </w:r>
      <w:r w:rsidRPr="00474E09">
        <w:rPr>
          <w:sz w:val="28"/>
          <w:szCs w:val="28"/>
        </w:rPr>
        <w:t xml:space="preserve">. </w:t>
      </w:r>
    </w:p>
    <w:p w14:paraId="18DEF515" w14:textId="2F4E874E" w:rsidR="00BE0877" w:rsidRPr="00474E09" w:rsidRDefault="00BE0877" w:rsidP="00BE0877">
      <w:pPr>
        <w:tabs>
          <w:tab w:val="left" w:pos="567"/>
        </w:tabs>
        <w:ind w:firstLine="567"/>
        <w:jc w:val="both"/>
        <w:rPr>
          <w:sz w:val="28"/>
          <w:szCs w:val="28"/>
        </w:rPr>
      </w:pPr>
      <w:r w:rsidRPr="00474E09">
        <w:rPr>
          <w:color w:val="000000"/>
          <w:sz w:val="28"/>
          <w:szCs w:val="28"/>
        </w:rPr>
        <w:t>Є експертом МОН України з питань експертизи науково-дослідних проєктів та ч</w:t>
      </w:r>
      <w:r w:rsidRPr="00474E09">
        <w:rPr>
          <w:sz w:val="28"/>
          <w:szCs w:val="28"/>
        </w:rPr>
        <w:t xml:space="preserve">леном двох міжнародних асоціацій </w:t>
      </w:r>
      <w:r w:rsidR="006A240F" w:rsidRPr="00474E09">
        <w:rPr>
          <w:sz w:val="28"/>
          <w:szCs w:val="28"/>
        </w:rPr>
        <w:t>відповідних до профілю кафедри.</w:t>
      </w:r>
    </w:p>
    <w:p w14:paraId="0138C92E" w14:textId="5F48BBDD" w:rsidR="003A41B8" w:rsidRPr="00474E09" w:rsidRDefault="006E2F98" w:rsidP="00BE0877">
      <w:pPr>
        <w:ind w:firstLine="567"/>
        <w:jc w:val="both"/>
        <w:rPr>
          <w:color w:val="000000"/>
          <w:sz w:val="28"/>
          <w:szCs w:val="28"/>
        </w:rPr>
      </w:pPr>
      <w:r w:rsidRPr="00474E09">
        <w:rPr>
          <w:color w:val="000000"/>
          <w:sz w:val="28"/>
          <w:szCs w:val="28"/>
        </w:rPr>
        <w:t>Є лауреатом Премі</w:t>
      </w:r>
      <w:r w:rsidR="003A41B8" w:rsidRPr="00474E09">
        <w:rPr>
          <w:color w:val="000000"/>
          <w:sz w:val="28"/>
          <w:szCs w:val="28"/>
        </w:rPr>
        <w:t>ї</w:t>
      </w:r>
      <w:r w:rsidRPr="00474E09">
        <w:rPr>
          <w:color w:val="000000"/>
          <w:sz w:val="28"/>
          <w:szCs w:val="28"/>
        </w:rPr>
        <w:t xml:space="preserve"> Верховної Ради України</w:t>
      </w:r>
      <w:r w:rsidR="003A41B8" w:rsidRPr="00474E09">
        <w:rPr>
          <w:color w:val="000000"/>
          <w:sz w:val="28"/>
          <w:szCs w:val="28"/>
        </w:rPr>
        <w:t xml:space="preserve"> та Премії Національної академії наук Украйни ім. М.К. Янгеля за видатні досягнення в галузі прикладної і технічної механіки та ракетно-космічної техніки.</w:t>
      </w:r>
    </w:p>
    <w:p w14:paraId="123E9D91" w14:textId="1A3ED4A8" w:rsidR="006E2F98" w:rsidRPr="00474E09" w:rsidRDefault="006E2F98" w:rsidP="006E2F98">
      <w:pPr>
        <w:rPr>
          <w:b/>
          <w:sz w:val="28"/>
          <w:szCs w:val="28"/>
        </w:rPr>
      </w:pPr>
    </w:p>
    <w:p w14:paraId="35679DE3" w14:textId="77777777" w:rsidR="00BE0877" w:rsidRPr="00474E09" w:rsidRDefault="00BE0877" w:rsidP="006E2F98">
      <w:pPr>
        <w:rPr>
          <w:b/>
          <w:sz w:val="28"/>
          <w:szCs w:val="28"/>
        </w:rPr>
      </w:pPr>
    </w:p>
    <w:p w14:paraId="222F4749" w14:textId="77777777" w:rsidR="00F4657D" w:rsidRPr="00474E09" w:rsidRDefault="00F4657D" w:rsidP="006E2F98">
      <w:pPr>
        <w:rPr>
          <w:bCs/>
          <w:sz w:val="28"/>
          <w:szCs w:val="28"/>
        </w:rPr>
      </w:pPr>
      <w:r w:rsidRPr="00474E09">
        <w:rPr>
          <w:bCs/>
          <w:sz w:val="28"/>
          <w:szCs w:val="28"/>
        </w:rPr>
        <w:t xml:space="preserve">Професор кафедри </w:t>
      </w:r>
    </w:p>
    <w:p w14:paraId="29739DF9" w14:textId="604FA404" w:rsidR="00910F8C" w:rsidRPr="00474E09" w:rsidRDefault="00F4657D">
      <w:pPr>
        <w:rPr>
          <w:sz w:val="28"/>
          <w:szCs w:val="28"/>
        </w:rPr>
      </w:pPr>
      <w:r w:rsidRPr="00474E09">
        <w:rPr>
          <w:bCs/>
          <w:sz w:val="28"/>
          <w:szCs w:val="28"/>
        </w:rPr>
        <w:t xml:space="preserve">«Технологія авіаційних двигунів» </w:t>
      </w:r>
      <w:r w:rsidRPr="00474E09">
        <w:rPr>
          <w:bCs/>
          <w:sz w:val="28"/>
          <w:szCs w:val="28"/>
        </w:rPr>
        <w:tab/>
      </w:r>
      <w:r w:rsidRPr="00474E09">
        <w:rPr>
          <w:bCs/>
          <w:sz w:val="28"/>
          <w:szCs w:val="28"/>
        </w:rPr>
        <w:tab/>
        <w:t>___________ Дмитро ПАВЛЕНКО</w:t>
      </w:r>
    </w:p>
    <w:sectPr w:rsidR="00910F8C" w:rsidRPr="00474E09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8E967E5"/>
    <w:multiLevelType w:val="multilevel"/>
    <w:tmpl w:val="050E39DE"/>
    <w:lvl w:ilvl="0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hint="default"/>
        <w:sz w:val="24"/>
        <w:szCs w:val="24"/>
      </w:rPr>
    </w:lvl>
    <w:lvl w:ilvl="1">
      <w:start w:val="1"/>
      <w:numFmt w:val="decimal"/>
      <w:isLgl/>
      <w:lvlText w:val="%1.%2"/>
      <w:lvlJc w:val="left"/>
      <w:pPr>
        <w:tabs>
          <w:tab w:val="num" w:pos="927"/>
        </w:tabs>
        <w:ind w:left="927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1287"/>
        </w:tabs>
        <w:ind w:left="1287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1647"/>
        </w:tabs>
        <w:ind w:left="1647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647"/>
        </w:tabs>
        <w:ind w:left="1647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2007"/>
        </w:tabs>
        <w:ind w:left="2007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2007"/>
        </w:tabs>
        <w:ind w:left="2007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2367"/>
        </w:tabs>
        <w:ind w:left="2367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2727"/>
        </w:tabs>
        <w:ind w:left="2727" w:hanging="216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A1MgWSFiYWRkbmZko6SsGpxcWZ+XkgBaa1AOLkNXIsAAAA"/>
  </w:docVars>
  <w:rsids>
    <w:rsidRoot w:val="006E2F98"/>
    <w:rsid w:val="000C5760"/>
    <w:rsid w:val="001E00B2"/>
    <w:rsid w:val="002D5640"/>
    <w:rsid w:val="003A41B8"/>
    <w:rsid w:val="00474E09"/>
    <w:rsid w:val="00475F86"/>
    <w:rsid w:val="005D5A13"/>
    <w:rsid w:val="005F681B"/>
    <w:rsid w:val="006A240F"/>
    <w:rsid w:val="006E2F98"/>
    <w:rsid w:val="00711D20"/>
    <w:rsid w:val="008F0858"/>
    <w:rsid w:val="00910F8C"/>
    <w:rsid w:val="00922514"/>
    <w:rsid w:val="00BC1F91"/>
    <w:rsid w:val="00BE0877"/>
    <w:rsid w:val="00C44DC9"/>
    <w:rsid w:val="00C44FE8"/>
    <w:rsid w:val="00D15603"/>
    <w:rsid w:val="00DC690A"/>
    <w:rsid w:val="00E601AA"/>
    <w:rsid w:val="00F4657D"/>
    <w:rsid w:val="00F76F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3857298"/>
  <w15:chartTrackingRefBased/>
  <w15:docId w15:val="{64BF44D8-7DD8-41B4-9DC4-9511CB32DD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8"/>
        <w:szCs w:val="24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E2F98"/>
    <w:pPr>
      <w:widowControl w:val="0"/>
      <w:spacing w:after="0" w:line="240" w:lineRule="auto"/>
    </w:pPr>
    <w:rPr>
      <w:rFonts w:eastAsia="Times New Roman"/>
      <w:sz w:val="24"/>
      <w:lang w:val="uk-UA"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7</TotalTime>
  <Pages>1</Pages>
  <Words>366</Words>
  <Characters>2090</Characters>
  <Application>Microsoft Office Word</Application>
  <DocSecurity>0</DocSecurity>
  <Lines>17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Дмитрий Павленко</dc:creator>
  <cp:keywords/>
  <dc:description/>
  <cp:lastModifiedBy>Дмитрий Павленко</cp:lastModifiedBy>
  <cp:revision>19</cp:revision>
  <dcterms:created xsi:type="dcterms:W3CDTF">2023-05-13T15:43:00Z</dcterms:created>
  <dcterms:modified xsi:type="dcterms:W3CDTF">2023-05-16T17:31:00Z</dcterms:modified>
</cp:coreProperties>
</file>